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4"/>
        <w:gridCol w:w="7411"/>
        <w:gridCol w:w="495"/>
      </w:tblGrid>
      <w:tr w:rsidR="004A0C54" w:rsidRPr="004A0C54" w:rsidTr="004A0C5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ngs</w:t>
            </w: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Question 1 description</w:t>
            </w:r>
          </w:p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  <w:bookmarkStart w:id="0" w:name="_GoBack"/>
            <w:bookmarkEnd w:id="0"/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4"/>
              <w:gridCol w:w="1318"/>
              <w:gridCol w:w="1195"/>
              <w:gridCol w:w="1239"/>
              <w:gridCol w:w="1177"/>
              <w:gridCol w:w="918"/>
            </w:tblGrid>
            <w:tr w:rsidR="004A0C54" w:rsidRPr="004A0C5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5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4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3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2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0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5.0 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Question 2 description</w:t>
            </w:r>
          </w:p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4"/>
              <w:gridCol w:w="1318"/>
              <w:gridCol w:w="1195"/>
              <w:gridCol w:w="1239"/>
              <w:gridCol w:w="1177"/>
              <w:gridCol w:w="918"/>
            </w:tblGrid>
            <w:tr w:rsidR="004A0C54" w:rsidRPr="004A0C5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5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4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3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2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0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5.0 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Question 3 description</w:t>
            </w:r>
          </w:p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4"/>
              <w:gridCol w:w="1318"/>
              <w:gridCol w:w="1195"/>
              <w:gridCol w:w="1239"/>
              <w:gridCol w:w="1177"/>
              <w:gridCol w:w="918"/>
            </w:tblGrid>
            <w:tr w:rsidR="004A0C54" w:rsidRPr="004A0C5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5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4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3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2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0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5.0 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Question 4 description</w:t>
            </w:r>
          </w:p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4"/>
              <w:gridCol w:w="1318"/>
              <w:gridCol w:w="1195"/>
              <w:gridCol w:w="1239"/>
              <w:gridCol w:w="1177"/>
              <w:gridCol w:w="918"/>
            </w:tblGrid>
            <w:tr w:rsidR="004A0C54" w:rsidRPr="004A0C5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5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4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3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2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0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5.0 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Question 5 description</w:t>
            </w:r>
          </w:p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A0C54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4"/>
              <w:gridCol w:w="1318"/>
              <w:gridCol w:w="1195"/>
              <w:gridCol w:w="1239"/>
              <w:gridCol w:w="1177"/>
              <w:gridCol w:w="918"/>
            </w:tblGrid>
            <w:tr w:rsidR="004A0C54" w:rsidRPr="004A0C5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5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All main points covered and properly referenced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4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well explained but not properly reference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3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basic points with some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2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cover not enough points and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1 or 2 points covered but no referenc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0.0 Pts</w:t>
                  </w: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4A0C54" w:rsidRPr="004A0C54" w:rsidRDefault="004A0C54" w:rsidP="004A0C5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A0C54"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>no point covered or empty</w:t>
                  </w:r>
                </w:p>
              </w:tc>
            </w:tr>
          </w:tbl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5.0 pts</w:t>
            </w:r>
          </w:p>
        </w:tc>
      </w:tr>
      <w:tr w:rsidR="004A0C54" w:rsidRPr="004A0C54" w:rsidTr="004A0C54">
        <w:trPr>
          <w:tblCellSpacing w:w="15" w:type="dxa"/>
        </w:trPr>
        <w:tc>
          <w:tcPr>
            <w:tcW w:w="8905" w:type="dxa"/>
            <w:gridSpan w:val="3"/>
            <w:vAlign w:val="center"/>
            <w:hideMark/>
          </w:tcPr>
          <w:p w:rsidR="004A0C54" w:rsidRPr="004A0C54" w:rsidRDefault="004A0C54" w:rsidP="004A0C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C54">
              <w:rPr>
                <w:rFonts w:ascii="Times New Roman" w:eastAsia="Times New Roman" w:hAnsi="Times New Roman" w:cs="Times New Roman"/>
                <w:sz w:val="24"/>
                <w:szCs w:val="24"/>
              </w:rPr>
              <w:t>Total points: 25.0</w:t>
            </w:r>
          </w:p>
        </w:tc>
      </w:tr>
    </w:tbl>
    <w:p w:rsidR="00277D15" w:rsidRDefault="00277D15"/>
    <w:sectPr w:rsidR="00277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A3NTczMjC2MLRQ0lEKTi0uzszPAykwrAUAF8r/4iwAAAA="/>
  </w:docVars>
  <w:rsids>
    <w:rsidRoot w:val="004A0C54"/>
    <w:rsid w:val="00017378"/>
    <w:rsid w:val="000212F6"/>
    <w:rsid w:val="00062CBC"/>
    <w:rsid w:val="00092F80"/>
    <w:rsid w:val="000A5F4D"/>
    <w:rsid w:val="000F34DD"/>
    <w:rsid w:val="00123098"/>
    <w:rsid w:val="0013418D"/>
    <w:rsid w:val="001360D2"/>
    <w:rsid w:val="001B1A3E"/>
    <w:rsid w:val="00277D15"/>
    <w:rsid w:val="002B5814"/>
    <w:rsid w:val="002C5879"/>
    <w:rsid w:val="002F672D"/>
    <w:rsid w:val="00331CCE"/>
    <w:rsid w:val="003E0227"/>
    <w:rsid w:val="0042590B"/>
    <w:rsid w:val="004606B1"/>
    <w:rsid w:val="004971CA"/>
    <w:rsid w:val="004A0C54"/>
    <w:rsid w:val="004F54BB"/>
    <w:rsid w:val="004F7E29"/>
    <w:rsid w:val="00523FB7"/>
    <w:rsid w:val="00553FE6"/>
    <w:rsid w:val="005C0E0C"/>
    <w:rsid w:val="005E7C6F"/>
    <w:rsid w:val="005F2DAE"/>
    <w:rsid w:val="005F2E5D"/>
    <w:rsid w:val="005F32C4"/>
    <w:rsid w:val="0064597F"/>
    <w:rsid w:val="00686586"/>
    <w:rsid w:val="00726D6B"/>
    <w:rsid w:val="0074554B"/>
    <w:rsid w:val="00757099"/>
    <w:rsid w:val="00773B43"/>
    <w:rsid w:val="00781A60"/>
    <w:rsid w:val="00787C99"/>
    <w:rsid w:val="007961A9"/>
    <w:rsid w:val="007A1B28"/>
    <w:rsid w:val="007F6957"/>
    <w:rsid w:val="0082433A"/>
    <w:rsid w:val="008300D9"/>
    <w:rsid w:val="00857881"/>
    <w:rsid w:val="00865CAD"/>
    <w:rsid w:val="008B73FB"/>
    <w:rsid w:val="009451DA"/>
    <w:rsid w:val="009F6185"/>
    <w:rsid w:val="00A2735A"/>
    <w:rsid w:val="00A75EF4"/>
    <w:rsid w:val="00AD1FB9"/>
    <w:rsid w:val="00AE1B0B"/>
    <w:rsid w:val="00AF3BC3"/>
    <w:rsid w:val="00B03567"/>
    <w:rsid w:val="00B2505E"/>
    <w:rsid w:val="00B33B41"/>
    <w:rsid w:val="00B66ACD"/>
    <w:rsid w:val="00B87C45"/>
    <w:rsid w:val="00BA76E3"/>
    <w:rsid w:val="00BC1AD8"/>
    <w:rsid w:val="00C86BAD"/>
    <w:rsid w:val="00CB0110"/>
    <w:rsid w:val="00CB68AA"/>
    <w:rsid w:val="00D90291"/>
    <w:rsid w:val="00D978D9"/>
    <w:rsid w:val="00DE755B"/>
    <w:rsid w:val="00E519D7"/>
    <w:rsid w:val="00F33180"/>
    <w:rsid w:val="00F40DD2"/>
    <w:rsid w:val="00F47AC6"/>
    <w:rsid w:val="00FA0ECC"/>
    <w:rsid w:val="00FA0F12"/>
    <w:rsid w:val="00FA1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769AFC-66CC-4118-A0A5-EEF099233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3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1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1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0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60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3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2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7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87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1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0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5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18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48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2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9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53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358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6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71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9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92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41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2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6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4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9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3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144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0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38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44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2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16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5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7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9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51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0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14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41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84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70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63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75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84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237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5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8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77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69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00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39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3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76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1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94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3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33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07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7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8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30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58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3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8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91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42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1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93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53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5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7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83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59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0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93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86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4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4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38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65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3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1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18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95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7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70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4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4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15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77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19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07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22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964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51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50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92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9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6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43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98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47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7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4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8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3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4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63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7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2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609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86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4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5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72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93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9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53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3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81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14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93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9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41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0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7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78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19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7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1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5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744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2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4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8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672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5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90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8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3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62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1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64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9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3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56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8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44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26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8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8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7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1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23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5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474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2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2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4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94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76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6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19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33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5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19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6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09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72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8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80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1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22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56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13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9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450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66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23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9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99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7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9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86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80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19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1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1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9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49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7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3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17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46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96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44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0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3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7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7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8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5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26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2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699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7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93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0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95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36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318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72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068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6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67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4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6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-Chen Hol</dc:creator>
  <cp:keywords/>
  <dc:description/>
  <cp:lastModifiedBy>Sarah Wang</cp:lastModifiedBy>
  <cp:revision>2</cp:revision>
  <dcterms:created xsi:type="dcterms:W3CDTF">2020-05-07T04:53:00Z</dcterms:created>
  <dcterms:modified xsi:type="dcterms:W3CDTF">2020-05-07T04:53:00Z</dcterms:modified>
</cp:coreProperties>
</file>